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льбина Тяп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50988"/>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50988"/>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47192"/>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47192"/>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18410"/>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18410"/>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101123"/>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101123"/>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63293"/>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63293"/>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40839"/>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40839"/>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64707"/>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64707"/>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80472"/>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80472"/>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83874"/>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83874"/>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899157"/>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899157"/>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льбина Тяпкова</dc:creator>
  <dc:language>ru-RU</dc:language>
  <cp:keywords/>
  <dcterms:created xsi:type="dcterms:W3CDTF">2025-02-18T12:19:36Z</dcterms:created>
  <dcterms:modified xsi:type="dcterms:W3CDTF">2025-02-18T12: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